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6422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27AE886" w:rsidR="007B4A91" w:rsidRPr="00DD0E62" w:rsidRDefault="00DD0E62" w:rsidP="00DD0E62">
      <w:pPr>
        <w:rPr>
          <w:rStyle w:val="SubtleEmphasis"/>
        </w:rPr>
      </w:pPr>
      <w:r>
        <w:rPr>
          <w:rStyle w:val="SubtleEmphasis"/>
        </w:rPr>
        <w:t xml:space="preserve">Ans – 1 Life is a game </w:t>
      </w:r>
    </w:p>
    <w:p w14:paraId="34A9E19B" w14:textId="77777777" w:rsidR="007B4A91" w:rsidRDefault="0026422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555F2033" w14:textId="5D8134C2" w:rsidR="007B4A91" w:rsidRDefault="00556965" w:rsidP="00DD0E62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40D1D6AF" w14:textId="5E2324B2" w:rsidR="00DD0E62" w:rsidRPr="00DD0E62" w:rsidRDefault="00DD0E62" w:rsidP="00DD0E62">
      <w:pPr>
        <w:rPr>
          <w:rStyle w:val="SubtleEmphasis"/>
        </w:rPr>
      </w:pPr>
      <w:r>
        <w:rPr>
          <w:rStyle w:val="SubtleEmphasis"/>
        </w:rPr>
        <w:t xml:space="preserve">Ans – 2 The goal of this game is to reach till the end like </w:t>
      </w:r>
      <w:proofErr w:type="spellStart"/>
      <w:r>
        <w:rPr>
          <w:rStyle w:val="SubtleEmphasis"/>
        </w:rPr>
        <w:t>whhen</w:t>
      </w:r>
      <w:proofErr w:type="spellEnd"/>
      <w:r>
        <w:rPr>
          <w:rStyle w:val="SubtleEmphasis"/>
        </w:rPr>
        <w:t xml:space="preserve"> the player is in his death stage he will be buried</w:t>
      </w:r>
    </w:p>
    <w:p w14:paraId="3D632C61" w14:textId="77777777" w:rsidR="007B4A91" w:rsidRDefault="0026422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8571016" w:rsidR="007B4A91" w:rsidRPr="00DD0E62" w:rsidRDefault="00DD0E62" w:rsidP="00DD0E62">
      <w:pPr>
        <w:rPr>
          <w:rStyle w:val="SubtleEmphasis"/>
        </w:rPr>
      </w:pPr>
      <w:r>
        <w:rPr>
          <w:rStyle w:val="SubtleEmphasis"/>
        </w:rPr>
        <w:t xml:space="preserve">Ans – 3 In this game you have to cross different stages of the game collect as much as icons to </w:t>
      </w:r>
    </w:p>
    <w:p w14:paraId="6102F988" w14:textId="77777777" w:rsidR="007B4A91" w:rsidRDefault="0026422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523A69AA" w:rsidR="007B4A91" w:rsidRPr="00DD0E62" w:rsidRDefault="00DD0E62">
      <w:pPr>
        <w:ind w:left="720"/>
        <w:rPr>
          <w:rStyle w:val="SubtleEmphasis"/>
        </w:rPr>
      </w:pPr>
      <w:r>
        <w:rPr>
          <w:rStyle w:val="SubtleEmphasis"/>
        </w:rPr>
        <w:t xml:space="preserve">To win the game every time you cross the door you will grow for instance toddler to a </w:t>
      </w:r>
    </w:p>
    <w:p w14:paraId="0AE3FDBE" w14:textId="77777777" w:rsidR="007B4A91" w:rsidRDefault="0026422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49B616DF" w:rsidR="007B4A91" w:rsidRPr="00DD0E62" w:rsidRDefault="00DD0E62">
      <w:pPr>
        <w:ind w:left="720"/>
        <w:rPr>
          <w:rStyle w:val="SubtleEmphasis"/>
        </w:rPr>
      </w:pPr>
      <w:r>
        <w:rPr>
          <w:rStyle w:val="SubtleEmphasis"/>
        </w:rPr>
        <w:t>Preschool kid.</w:t>
      </w:r>
    </w:p>
    <w:p w14:paraId="35A4557A" w14:textId="77777777" w:rsidR="007B4A91" w:rsidRDefault="0026422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1758910" w:rsidR="007B4A91" w:rsidRDefault="00DD0E6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vi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4AEAF4B" w:rsidR="007B4A91" w:rsidRDefault="00DD0E6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in characte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9B01B3" w:rsidR="007B4A91" w:rsidRDefault="00DD0E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arent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9B2069D" w:rsidR="007B4A91" w:rsidRDefault="00DD0E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riend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9946C29" w:rsidR="007B4A91" w:rsidRDefault="00DD0E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life partn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20C42840" w:rsidR="007B4A91" w:rsidRDefault="00DD0E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main characters ki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4FADE9E2" w:rsidR="007B4A91" w:rsidRDefault="00DD0E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officeworker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26422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26422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26422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26422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368EA4D4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9562A64" w14:textId="41D4F4EC" w:rsidR="00264228" w:rsidRDefault="00264228">
      <w:pPr>
        <w:rPr>
          <w:rStyle w:val="SubtleEmphasis"/>
        </w:rPr>
      </w:pPr>
      <w:r>
        <w:rPr>
          <w:rStyle w:val="SubtleEmphasis"/>
        </w:rPr>
        <w:t xml:space="preserve">Ans this game can be engaging as it takes you on a journey through 7 stages of life as you </w:t>
      </w:r>
    </w:p>
    <w:p w14:paraId="24B987DE" w14:textId="43CC06A1" w:rsidR="007B4A91" w:rsidRPr="00264228" w:rsidRDefault="00264228">
      <w:pPr>
        <w:rPr>
          <w:i/>
          <w:iCs/>
          <w:color w:val="404040" w:themeColor="text1" w:themeTint="BF"/>
        </w:rPr>
      </w:pPr>
      <w:r>
        <w:rPr>
          <w:rStyle w:val="SubtleEmphasis"/>
        </w:rPr>
        <w:t xml:space="preserve">complete targets you will become </w:t>
      </w:r>
      <w:proofErr w:type="spellStart"/>
      <w:r>
        <w:rPr>
          <w:rStyle w:val="SubtleEmphasis"/>
        </w:rPr>
        <w:t>succesf</w:t>
      </w:r>
      <w:r>
        <w:rPr>
          <w:rStyle w:val="SubtleEmphasis"/>
        </w:rPr>
        <w:t>ul</w:t>
      </w:r>
      <w:proofErr w:type="spellEnd"/>
      <w:r>
        <w:rPr>
          <w:rStyle w:val="SubtleEmphasis"/>
        </w:rPr>
        <w:t>.</w: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64228"/>
    <w:rsid w:val="00556965"/>
    <w:rsid w:val="007B4A91"/>
    <w:rsid w:val="00DD0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SubtleEmphasis">
    <w:name w:val="Subtle Emphasis"/>
    <w:basedOn w:val="DefaultParagraphFont"/>
    <w:uiPriority w:val="19"/>
    <w:qFormat/>
    <w:rsid w:val="00DD0E62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48</Words>
  <Characters>141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resth Deb Roy</dc:creator>
  <cp:lastModifiedBy>Shresth Deb Roy</cp:lastModifiedBy>
  <cp:revision>2</cp:revision>
  <dcterms:created xsi:type="dcterms:W3CDTF">2021-04-10T07:46:00Z</dcterms:created>
  <dcterms:modified xsi:type="dcterms:W3CDTF">2021-04-10T07:46:00Z</dcterms:modified>
</cp:coreProperties>
</file>